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08FB919A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E164A2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 Status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08FB919A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E164A2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 Status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51B308C8" w:rsidR="001E3F0A" w:rsidRPr="00075E72" w:rsidRDefault="00E82435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May </w:t>
                            </w:r>
                            <w:r w:rsidR="00F52988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25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51B308C8" w:rsidR="001E3F0A" w:rsidRPr="00075E72" w:rsidRDefault="00E82435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May </w:t>
                      </w:r>
                      <w:r w:rsidR="00F52988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25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43E8DA12" w:rsidR="0014396C" w:rsidRPr="007E74D5" w:rsidRDefault="00674FB3" w:rsidP="006521C8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5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6521C8">
              <w:rPr>
                <w:sz w:val="24"/>
                <w:lang w:val="en-IN"/>
              </w:rPr>
              <w:t>M</w:t>
            </w:r>
            <w:r w:rsidR="001440D2">
              <w:rPr>
                <w:sz w:val="24"/>
                <w:lang w:val="en-IN"/>
              </w:rPr>
              <w:t>ay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4F85A9AD" w:rsidR="0014396C" w:rsidRPr="007E74D5" w:rsidRDefault="001B11B2" w:rsidP="00810757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4</w:t>
            </w:r>
            <w:r w:rsidR="004717AC">
              <w:rPr>
                <w:sz w:val="24"/>
              </w:rPr>
              <w:t>.</w:t>
            </w:r>
            <w:r w:rsidR="00BF002C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341C9C">
              <w:rPr>
                <w:sz w:val="24"/>
              </w:rPr>
              <w:t>0</w:t>
            </w:r>
            <w:r w:rsidR="00AA3FB6">
              <w:rPr>
                <w:sz w:val="24"/>
              </w:rPr>
              <w:t>4</w:t>
            </w:r>
            <w:r w:rsidR="00A65455">
              <w:rPr>
                <w:sz w:val="24"/>
              </w:rPr>
              <w:t>.</w:t>
            </w:r>
            <w:r w:rsidR="00810757">
              <w:rPr>
                <w:sz w:val="24"/>
              </w:rPr>
              <w:t>3</w:t>
            </w:r>
            <w:r w:rsidR="00131C99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036AA926" w:rsidR="0014396C" w:rsidRPr="00080CA4" w:rsidRDefault="00080CA4" w:rsidP="00265C6C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ireframes</w:t>
            </w:r>
            <w:r w:rsidR="002E7449">
              <w:rPr>
                <w:sz w:val="24"/>
                <w:lang w:val="en-IN"/>
              </w:rPr>
              <w:t>, SRS</w:t>
            </w:r>
            <w:r w:rsidR="002A7FD8">
              <w:rPr>
                <w:sz w:val="24"/>
                <w:lang w:val="en-IN"/>
              </w:rPr>
              <w:t xml:space="preserve"> document</w:t>
            </w:r>
            <w:r>
              <w:rPr>
                <w:sz w:val="24"/>
                <w:lang w:val="en-IN"/>
              </w:rPr>
              <w:t xml:space="preserve"> </w:t>
            </w:r>
            <w:r w:rsidR="00265C6C">
              <w:rPr>
                <w:sz w:val="24"/>
                <w:lang w:val="en-IN"/>
              </w:rPr>
              <w:t>updates</w:t>
            </w:r>
            <w:r w:rsidR="00FF0CCA">
              <w:rPr>
                <w:sz w:val="24"/>
                <w:lang w:val="en-IN"/>
              </w:rPr>
              <w:t>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675DA0D8" w14:textId="77777777" w:rsidR="002A15D8" w:rsidRPr="00E34A43" w:rsidRDefault="00B950B7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  <w:r w:rsidR="00BB2DF9">
              <w:rPr>
                <w:sz w:val="24"/>
                <w:lang w:val="en-IN"/>
              </w:rPr>
              <w:t xml:space="preserve"> </w:t>
            </w:r>
          </w:p>
          <w:p w14:paraId="43E68FD8" w14:textId="37976027" w:rsidR="00E34A43" w:rsidRPr="007E74D5" w:rsidRDefault="00FB1C85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 xml:space="preserve">Nikita </w:t>
            </w:r>
            <w:proofErr w:type="spellStart"/>
            <w:r>
              <w:rPr>
                <w:sz w:val="24"/>
                <w:lang w:val="en-IN"/>
              </w:rPr>
              <w:t>Lomate</w:t>
            </w:r>
            <w:proofErr w:type="spellEnd"/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65E2A353" w14:textId="77777777" w:rsidR="00D94B66" w:rsidRPr="00146F38" w:rsidRDefault="003C3E3F" w:rsidP="003E17D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  <w:p w14:paraId="265818FA" w14:textId="285BDFAF" w:rsidR="00146F38" w:rsidRPr="003E17D9" w:rsidRDefault="00146F38" w:rsidP="003E17D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Vinod Kumar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45211492" w14:textId="77777777" w:rsidR="00B5741A" w:rsidRPr="007E74D5" w:rsidRDefault="00B5741A" w:rsidP="00B5741A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7C3C333B" w14:textId="19A5BE9C" w:rsidR="008E66B3" w:rsidRPr="00456EF6" w:rsidRDefault="00B5741A" w:rsidP="00456EF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>
              <w:rPr>
                <w:sz w:val="24"/>
                <w:lang w:val="en-IN"/>
              </w:rPr>
              <w:t xml:space="preserve">  </w:t>
            </w: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3B3F41CE" w:rsidR="0014396C" w:rsidRPr="00437DB3" w:rsidRDefault="00F22411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</w:t>
            </w:r>
            <w:r w:rsidR="00D24007">
              <w:rPr>
                <w:sz w:val="24"/>
                <w:lang w:val="en-IN"/>
              </w:rPr>
              <w:t>ed pending feedback statuses on submitted wireframes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143278A5" w:rsidR="00CD2914" w:rsidRDefault="00D24007" w:rsidP="00311E3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lso, discussed to have meeting with Khateeb separately regarding Angular CR. We will do with Angular TL and Khateeb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AD72E06" w14:textId="12A9FF79" w:rsidR="00CA0A6D" w:rsidRDefault="00DF2321" w:rsidP="00CA0A6D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aiting from</w:t>
            </w:r>
            <w:r w:rsidR="00A77927">
              <w:rPr>
                <w:sz w:val="24"/>
                <w:lang w:val="en-IN"/>
              </w:rPr>
              <w:t xml:space="preserve"> Karuna to get information on </w:t>
            </w:r>
          </w:p>
          <w:p w14:paraId="06D059C9" w14:textId="12CA02B9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Evaluation Assessment form</w:t>
            </w:r>
          </w:p>
          <w:p w14:paraId="021117EA" w14:textId="77777777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Invoice receipt</w:t>
            </w:r>
          </w:p>
          <w:p w14:paraId="45AC59D9" w14:textId="53665E3B" w:rsidR="00B50E89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Payment receipt</w:t>
            </w:r>
            <w:r w:rsidR="00762219">
              <w:rPr>
                <w:sz w:val="24"/>
                <w:lang w:val="en-IN"/>
              </w:rPr>
              <w:t xml:space="preserve"> details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48018F18" w:rsidR="00300581" w:rsidRDefault="00DE4558" w:rsidP="00D91E18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As per Vinod’s confirmation, we will assume that most of master modules will be same and we </w:t>
            </w:r>
            <w:r w:rsidR="00D91E18">
              <w:rPr>
                <w:sz w:val="24"/>
                <w:lang w:val="en-IN"/>
              </w:rPr>
              <w:t>will</w:t>
            </w:r>
            <w:r>
              <w:rPr>
                <w:sz w:val="24"/>
                <w:lang w:val="en-IN"/>
              </w:rPr>
              <w:t xml:space="preserve"> for writing SRS documents</w:t>
            </w:r>
            <w:r w:rsidR="004246F9">
              <w:rPr>
                <w:sz w:val="24"/>
                <w:lang w:val="en-IN"/>
              </w:rPr>
              <w:t xml:space="preserve"> on them</w:t>
            </w:r>
            <w:r w:rsidR="00D12126">
              <w:rPr>
                <w:sz w:val="24"/>
                <w:lang w:val="en-IN"/>
              </w:rPr>
              <w:t>.</w:t>
            </w:r>
            <w:r w:rsidR="0050455F">
              <w:rPr>
                <w:sz w:val="24"/>
                <w:lang w:val="en-IN"/>
              </w:rPr>
              <w:t xml:space="preserve"> We will submit SRS documents to Vinod &amp; team once master modules are completed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280D5ECD" w:rsidR="00300581" w:rsidRDefault="00437661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e will get Evaluation processes wireframes feedback from Vinod &amp; team by Monday or Tuesday.</w:t>
            </w:r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6731274A" w:rsidR="00C71D11" w:rsidRDefault="005C16FB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49FBA8F0" w:rsidR="00C71D11" w:rsidRDefault="005C16FB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lso, informed to Vinod regarding effected delivery timeline of the project because of current delay in phases.</w:t>
            </w:r>
          </w:p>
        </w:tc>
      </w:tr>
      <w:tr w:rsidR="00FA6A64" w14:paraId="18C8766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178D9E3" w14:textId="3488E49E" w:rsidR="00FA6A64" w:rsidRDefault="00FA6A6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744BBE17" w14:textId="1987F354" w:rsidR="00FA6A64" w:rsidRDefault="00FA6A64" w:rsidP="00E032D7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kshata showed sample SRS document format to Eltizam team</w:t>
            </w:r>
            <w:r w:rsidR="00E032D7">
              <w:rPr>
                <w:sz w:val="24"/>
                <w:lang w:val="en-IN"/>
              </w:rPr>
              <w:t xml:space="preserve"> &amp; we all are on same page for the SRS.</w:t>
            </w:r>
            <w:bookmarkStart w:id="3" w:name="_GoBack"/>
            <w:bookmarkEnd w:id="3"/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3A90FD08" w:rsidR="00B81F93" w:rsidRPr="00A55843" w:rsidRDefault="001F6D24" w:rsidP="008E3FC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Vinod will </w:t>
            </w:r>
            <w:r w:rsidR="00EE4D92">
              <w:rPr>
                <w:rFonts w:asciiTheme="minorHAnsi" w:hAnsiTheme="minorHAnsi" w:cstheme="minorHAnsi"/>
                <w:lang w:val="en-IN"/>
              </w:rPr>
              <w:t xml:space="preserve">check and </w:t>
            </w:r>
            <w:r>
              <w:rPr>
                <w:rFonts w:asciiTheme="minorHAnsi" w:hAnsiTheme="minorHAnsi" w:cstheme="minorHAnsi"/>
                <w:lang w:val="en-IN"/>
              </w:rPr>
              <w:t>confirm review</w:t>
            </w:r>
            <w:r w:rsidR="00C65ADA">
              <w:rPr>
                <w:rFonts w:asciiTheme="minorHAnsi" w:hAnsiTheme="minorHAnsi" w:cstheme="minorHAnsi"/>
                <w:lang w:val="en-IN"/>
              </w:rPr>
              <w:t xml:space="preserve"> comments</w:t>
            </w:r>
            <w:r>
              <w:rPr>
                <w:rFonts w:asciiTheme="minorHAnsi" w:hAnsiTheme="minorHAnsi" w:cstheme="minorHAnsi"/>
                <w:lang w:val="en-IN"/>
              </w:rPr>
              <w:t xml:space="preserve"> on wireframes by Monday or Tuesday</w:t>
            </w:r>
            <w:r w:rsidR="00791E7B">
              <w:rPr>
                <w:rFonts w:asciiTheme="minorHAnsi" w:hAnsiTheme="minorHAnsi" w:cstheme="minorHAnsi"/>
                <w:lang w:val="en-IN"/>
              </w:rPr>
              <w:t xml:space="preserve"> (30</w:t>
            </w:r>
            <w:r w:rsidR="00791E7B" w:rsidRPr="00791E7B">
              <w:rPr>
                <w:rFonts w:asciiTheme="minorHAnsi" w:hAnsiTheme="minorHAnsi" w:cstheme="minorHAnsi"/>
                <w:vertAlign w:val="superscript"/>
                <w:lang w:val="en-IN"/>
              </w:rPr>
              <w:t>th</w:t>
            </w:r>
            <w:r w:rsidR="00791E7B">
              <w:rPr>
                <w:rFonts w:asciiTheme="minorHAnsi" w:hAnsiTheme="minorHAnsi" w:cstheme="minorHAnsi"/>
                <w:lang w:val="en-IN"/>
              </w:rPr>
              <w:t xml:space="preserve"> May)</w:t>
            </w:r>
            <w:r>
              <w:rPr>
                <w:rFonts w:asciiTheme="minorHAnsi" w:hAnsiTheme="minorHAnsi" w:cstheme="minorHAnsi"/>
                <w:lang w:val="en-IN"/>
              </w:rPr>
              <w:t>.</w:t>
            </w:r>
          </w:p>
        </w:tc>
        <w:tc>
          <w:tcPr>
            <w:tcW w:w="711" w:type="pct"/>
          </w:tcPr>
          <w:p w14:paraId="7375A99F" w14:textId="15F9D524" w:rsidR="00B81F93" w:rsidRPr="00572370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11BC8015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0BAD4854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7B2E5" w14:textId="77777777" w:rsidR="00C90632" w:rsidRDefault="00C90632" w:rsidP="00DF329E">
      <w:pPr>
        <w:spacing w:after="0" w:line="240" w:lineRule="auto"/>
      </w:pPr>
      <w:r>
        <w:separator/>
      </w:r>
    </w:p>
  </w:endnote>
  <w:endnote w:type="continuationSeparator" w:id="0">
    <w:p w14:paraId="3E6967A6" w14:textId="77777777" w:rsidR="00C90632" w:rsidRDefault="00C90632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5A4D7966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032D7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032D7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84948D" w14:textId="77777777" w:rsidR="00C90632" w:rsidRDefault="00C90632" w:rsidP="00DF329E">
      <w:pPr>
        <w:spacing w:after="0" w:line="240" w:lineRule="auto"/>
      </w:pPr>
      <w:r>
        <w:separator/>
      </w:r>
    </w:p>
  </w:footnote>
  <w:footnote w:type="continuationSeparator" w:id="0">
    <w:p w14:paraId="519248A3" w14:textId="77777777" w:rsidR="00C90632" w:rsidRDefault="00C90632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2B5B"/>
    <w:rsid w:val="0011413A"/>
    <w:rsid w:val="001150E7"/>
    <w:rsid w:val="00115B38"/>
    <w:rsid w:val="00116513"/>
    <w:rsid w:val="001211E2"/>
    <w:rsid w:val="001221BB"/>
    <w:rsid w:val="001276B4"/>
    <w:rsid w:val="001301DF"/>
    <w:rsid w:val="00130330"/>
    <w:rsid w:val="00131C99"/>
    <w:rsid w:val="001330B0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7888"/>
    <w:rsid w:val="001A0535"/>
    <w:rsid w:val="001A2625"/>
    <w:rsid w:val="001A283A"/>
    <w:rsid w:val="001A620F"/>
    <w:rsid w:val="001A6F1F"/>
    <w:rsid w:val="001B11B2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C3B"/>
    <w:rsid w:val="00233DAE"/>
    <w:rsid w:val="002408BC"/>
    <w:rsid w:val="00240EAE"/>
    <w:rsid w:val="002437DA"/>
    <w:rsid w:val="002458CE"/>
    <w:rsid w:val="00245D5F"/>
    <w:rsid w:val="00250454"/>
    <w:rsid w:val="00257832"/>
    <w:rsid w:val="0026074A"/>
    <w:rsid w:val="00264248"/>
    <w:rsid w:val="00265B58"/>
    <w:rsid w:val="00265C6C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E7449"/>
    <w:rsid w:val="002F4535"/>
    <w:rsid w:val="00300581"/>
    <w:rsid w:val="00300B52"/>
    <w:rsid w:val="00301CA8"/>
    <w:rsid w:val="00311935"/>
    <w:rsid w:val="00311E3E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5F9"/>
    <w:rsid w:val="003678A1"/>
    <w:rsid w:val="003716A4"/>
    <w:rsid w:val="003729AD"/>
    <w:rsid w:val="00373617"/>
    <w:rsid w:val="00375EC8"/>
    <w:rsid w:val="003974FC"/>
    <w:rsid w:val="00397F1B"/>
    <w:rsid w:val="003A04A7"/>
    <w:rsid w:val="003A10AF"/>
    <w:rsid w:val="003A190D"/>
    <w:rsid w:val="003A4D4C"/>
    <w:rsid w:val="003B395F"/>
    <w:rsid w:val="003B7B00"/>
    <w:rsid w:val="003B7B9F"/>
    <w:rsid w:val="003B7C56"/>
    <w:rsid w:val="003C040B"/>
    <w:rsid w:val="003C0566"/>
    <w:rsid w:val="003C2770"/>
    <w:rsid w:val="003C3E3F"/>
    <w:rsid w:val="003C5DFF"/>
    <w:rsid w:val="003D02DC"/>
    <w:rsid w:val="003D1445"/>
    <w:rsid w:val="003D398D"/>
    <w:rsid w:val="003E17D9"/>
    <w:rsid w:val="003E1809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261"/>
    <w:rsid w:val="004114B8"/>
    <w:rsid w:val="0041164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7661"/>
    <w:rsid w:val="00437DB3"/>
    <w:rsid w:val="0044087A"/>
    <w:rsid w:val="00445951"/>
    <w:rsid w:val="004472CC"/>
    <w:rsid w:val="00447E75"/>
    <w:rsid w:val="00450BCD"/>
    <w:rsid w:val="0045416E"/>
    <w:rsid w:val="00454561"/>
    <w:rsid w:val="00454BEF"/>
    <w:rsid w:val="00455C0B"/>
    <w:rsid w:val="00456EF6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55F"/>
    <w:rsid w:val="005048DB"/>
    <w:rsid w:val="00506C70"/>
    <w:rsid w:val="00506C8A"/>
    <w:rsid w:val="00507412"/>
    <w:rsid w:val="00510EAC"/>
    <w:rsid w:val="00511B81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16006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21C8"/>
    <w:rsid w:val="00653B3F"/>
    <w:rsid w:val="00654BDC"/>
    <w:rsid w:val="0065570E"/>
    <w:rsid w:val="0065680E"/>
    <w:rsid w:val="00657C35"/>
    <w:rsid w:val="00662139"/>
    <w:rsid w:val="006651A5"/>
    <w:rsid w:val="00670BBD"/>
    <w:rsid w:val="0067469B"/>
    <w:rsid w:val="00674DCB"/>
    <w:rsid w:val="00674FB3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CC1"/>
    <w:rsid w:val="00696D0A"/>
    <w:rsid w:val="006A464A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3E76"/>
    <w:rsid w:val="00716461"/>
    <w:rsid w:val="00720EB8"/>
    <w:rsid w:val="00721EC1"/>
    <w:rsid w:val="0072259F"/>
    <w:rsid w:val="0072511F"/>
    <w:rsid w:val="007254B8"/>
    <w:rsid w:val="00726277"/>
    <w:rsid w:val="007313FD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62D3"/>
    <w:rsid w:val="007879C4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0757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12E2"/>
    <w:rsid w:val="00884AE6"/>
    <w:rsid w:val="00887D3F"/>
    <w:rsid w:val="008939DE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D2EB9"/>
    <w:rsid w:val="008D4DB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150D"/>
    <w:rsid w:val="009121B0"/>
    <w:rsid w:val="009125C5"/>
    <w:rsid w:val="00913671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64BD"/>
    <w:rsid w:val="00947090"/>
    <w:rsid w:val="00956BA5"/>
    <w:rsid w:val="00961D40"/>
    <w:rsid w:val="00963F6C"/>
    <w:rsid w:val="009649E6"/>
    <w:rsid w:val="009663DD"/>
    <w:rsid w:val="00972982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F4A"/>
    <w:rsid w:val="009F0C37"/>
    <w:rsid w:val="009F184F"/>
    <w:rsid w:val="009F1A3D"/>
    <w:rsid w:val="009F7803"/>
    <w:rsid w:val="00A000C1"/>
    <w:rsid w:val="00A040E8"/>
    <w:rsid w:val="00A06847"/>
    <w:rsid w:val="00A137AC"/>
    <w:rsid w:val="00A164D0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1FC"/>
    <w:rsid w:val="00A47319"/>
    <w:rsid w:val="00A52841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5741A"/>
    <w:rsid w:val="00B60CCE"/>
    <w:rsid w:val="00B61561"/>
    <w:rsid w:val="00B6180E"/>
    <w:rsid w:val="00B62080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54A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37B6"/>
    <w:rsid w:val="00B9460C"/>
    <w:rsid w:val="00B950B7"/>
    <w:rsid w:val="00B965C2"/>
    <w:rsid w:val="00BA0ACA"/>
    <w:rsid w:val="00BA59D5"/>
    <w:rsid w:val="00BB2DF9"/>
    <w:rsid w:val="00BB323B"/>
    <w:rsid w:val="00BB35E0"/>
    <w:rsid w:val="00BB6A64"/>
    <w:rsid w:val="00BB6B33"/>
    <w:rsid w:val="00BB7ECD"/>
    <w:rsid w:val="00BC5285"/>
    <w:rsid w:val="00BD32B1"/>
    <w:rsid w:val="00BD4C21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2F90"/>
    <w:rsid w:val="00C4312B"/>
    <w:rsid w:val="00C44F74"/>
    <w:rsid w:val="00C52035"/>
    <w:rsid w:val="00C55F21"/>
    <w:rsid w:val="00C623D2"/>
    <w:rsid w:val="00C63C54"/>
    <w:rsid w:val="00C65ADA"/>
    <w:rsid w:val="00C71D11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632"/>
    <w:rsid w:val="00C90FB9"/>
    <w:rsid w:val="00C921BC"/>
    <w:rsid w:val="00C93D0D"/>
    <w:rsid w:val="00C94105"/>
    <w:rsid w:val="00C96775"/>
    <w:rsid w:val="00C97752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4F4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D69CA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2126"/>
    <w:rsid w:val="00D137AA"/>
    <w:rsid w:val="00D143A9"/>
    <w:rsid w:val="00D170DB"/>
    <w:rsid w:val="00D174AA"/>
    <w:rsid w:val="00D20A5A"/>
    <w:rsid w:val="00D230E6"/>
    <w:rsid w:val="00D24007"/>
    <w:rsid w:val="00D30157"/>
    <w:rsid w:val="00D335D1"/>
    <w:rsid w:val="00D35D80"/>
    <w:rsid w:val="00D36DF5"/>
    <w:rsid w:val="00D4214A"/>
    <w:rsid w:val="00D42805"/>
    <w:rsid w:val="00D43025"/>
    <w:rsid w:val="00D446CC"/>
    <w:rsid w:val="00D45229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1E1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5B6B"/>
    <w:rsid w:val="00DC6853"/>
    <w:rsid w:val="00DD0B80"/>
    <w:rsid w:val="00DD1A84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32D7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331BC"/>
    <w:rsid w:val="00E3322A"/>
    <w:rsid w:val="00E34935"/>
    <w:rsid w:val="00E34A43"/>
    <w:rsid w:val="00E36966"/>
    <w:rsid w:val="00E41796"/>
    <w:rsid w:val="00E41ED2"/>
    <w:rsid w:val="00E4760C"/>
    <w:rsid w:val="00E47779"/>
    <w:rsid w:val="00E54499"/>
    <w:rsid w:val="00E57888"/>
    <w:rsid w:val="00E57ABF"/>
    <w:rsid w:val="00E6413E"/>
    <w:rsid w:val="00E64AE6"/>
    <w:rsid w:val="00E67CC6"/>
    <w:rsid w:val="00E71086"/>
    <w:rsid w:val="00E711D0"/>
    <w:rsid w:val="00E71D0B"/>
    <w:rsid w:val="00E72043"/>
    <w:rsid w:val="00E74368"/>
    <w:rsid w:val="00E75B60"/>
    <w:rsid w:val="00E82435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420B"/>
    <w:rsid w:val="00EC60EA"/>
    <w:rsid w:val="00EC67DE"/>
    <w:rsid w:val="00EC6DE9"/>
    <w:rsid w:val="00ED1EC5"/>
    <w:rsid w:val="00ED23FE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11"/>
    <w:rsid w:val="00F22457"/>
    <w:rsid w:val="00F2402B"/>
    <w:rsid w:val="00F24A41"/>
    <w:rsid w:val="00F267BF"/>
    <w:rsid w:val="00F27240"/>
    <w:rsid w:val="00F3165F"/>
    <w:rsid w:val="00F36FA5"/>
    <w:rsid w:val="00F370B6"/>
    <w:rsid w:val="00F40354"/>
    <w:rsid w:val="00F435BC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95B01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3FB3"/>
    <w:rsid w:val="00FC4058"/>
    <w:rsid w:val="00FC64A7"/>
    <w:rsid w:val="00FD00B2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1B5C6529-FDED-49BC-8EF8-91B49ACFD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538</cp:revision>
  <cp:lastPrinted>2022-02-17T15:48:00Z</cp:lastPrinted>
  <dcterms:created xsi:type="dcterms:W3CDTF">2022-05-11T11:28:00Z</dcterms:created>
  <dcterms:modified xsi:type="dcterms:W3CDTF">2023-05-2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